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B7A484" w14:textId="23AC4C01" w:rsidR="006F7997" w:rsidRPr="00E01C14" w:rsidRDefault="006F7997" w:rsidP="006F7997">
      <w:pPr>
        <w:jc w:val="center"/>
        <w:rPr>
          <w:rFonts w:ascii="Arial" w:eastAsia="Times New Roman" w:hAnsi="Arial" w:cs="Arial"/>
          <w:b/>
          <w:color w:val="222222"/>
          <w:shd w:val="clear" w:color="auto" w:fill="FFFFFF"/>
        </w:rPr>
      </w:pPr>
      <w:r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Line-by-Line 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Response to 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Edit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or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’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Comments</w:t>
      </w:r>
    </w:p>
    <w:p w14:paraId="2C2F65AC" w14:textId="77777777" w:rsidR="006F7997" w:rsidRPr="00E01C14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</w:p>
    <w:p w14:paraId="315C4BEE" w14:textId="0474CF3C" w:rsidR="006F7997" w:rsidRPr="00D165F6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D165F6">
        <w:rPr>
          <w:rFonts w:ascii="Arial" w:eastAsia="Times New Roman" w:hAnsi="Arial" w:cs="Arial"/>
          <w:color w:val="222222"/>
          <w:shd w:val="clear" w:color="auto" w:fill="FFFFFF"/>
        </w:rPr>
        <w:t>We thank the editor’</w:t>
      </w:r>
      <w:r>
        <w:rPr>
          <w:rFonts w:ascii="Arial" w:eastAsia="Times New Roman" w:hAnsi="Arial" w:cs="Arial"/>
          <w:color w:val="222222"/>
          <w:shd w:val="clear" w:color="auto" w:fill="FFFFFF"/>
        </w:rPr>
        <w:t>s</w:t>
      </w:r>
      <w:r w:rsidRPr="00D165F6">
        <w:rPr>
          <w:rFonts w:ascii="Arial" w:eastAsia="Times New Roman" w:hAnsi="Arial" w:cs="Arial"/>
          <w:color w:val="222222"/>
          <w:shd w:val="clear" w:color="auto" w:fill="FFFFFF"/>
        </w:rPr>
        <w:t xml:space="preserve"> careful review of our manuscript.</w:t>
      </w:r>
      <w:r>
        <w:rPr>
          <w:rFonts w:ascii="Arial" w:eastAsia="Times New Roman" w:hAnsi="Arial" w:cs="Arial"/>
          <w:color w:val="222222"/>
          <w:shd w:val="clear" w:color="auto" w:fill="FFFFFF"/>
        </w:rPr>
        <w:t xml:space="preserve"> We have </w:t>
      </w:r>
      <w:r w:rsidR="00616E51">
        <w:rPr>
          <w:rFonts w:ascii="Arial" w:eastAsia="Times New Roman" w:hAnsi="Arial" w:cs="Arial"/>
          <w:color w:val="222222"/>
          <w:shd w:val="clear" w:color="auto" w:fill="FFFFFF"/>
        </w:rPr>
        <w:t xml:space="preserve">revised the </w:t>
      </w:r>
      <w:r>
        <w:rPr>
          <w:rFonts w:ascii="Arial" w:eastAsia="Times New Roman" w:hAnsi="Arial" w:cs="Arial"/>
          <w:color w:val="222222"/>
          <w:shd w:val="clear" w:color="auto" w:fill="FFFFFF"/>
        </w:rPr>
        <w:t>manuscript</w:t>
      </w:r>
      <w:r w:rsidR="00616E51">
        <w:rPr>
          <w:rFonts w:ascii="Arial" w:eastAsia="Times New Roman" w:hAnsi="Arial" w:cs="Arial"/>
          <w:color w:val="222222"/>
          <w:shd w:val="clear" w:color="auto" w:fill="FFFFFF"/>
        </w:rPr>
        <w:t xml:space="preserve"> to include </w:t>
      </w:r>
      <w:r w:rsidR="00616E51">
        <w:rPr>
          <w:rFonts w:ascii="Arial" w:eastAsia="Times New Roman" w:hAnsi="Arial" w:cs="Arial"/>
          <w:color w:val="222222"/>
          <w:shd w:val="clear" w:color="auto" w:fill="FFFFFF"/>
        </w:rPr>
        <w:t xml:space="preserve">further </w:t>
      </w:r>
      <w:r w:rsidR="00616E51">
        <w:rPr>
          <w:rFonts w:ascii="Arial" w:eastAsia="Times New Roman" w:hAnsi="Arial" w:cs="Arial"/>
          <w:color w:val="222222"/>
          <w:shd w:val="clear" w:color="auto" w:fill="FFFFFF"/>
        </w:rPr>
        <w:t>details requested by the editor</w:t>
      </w:r>
      <w:r>
        <w:rPr>
          <w:rFonts w:ascii="Arial" w:eastAsia="Times New Roman" w:hAnsi="Arial" w:cs="Arial"/>
          <w:color w:val="222222"/>
          <w:shd w:val="clear" w:color="auto" w:fill="FFFFFF"/>
        </w:rPr>
        <w:t xml:space="preserve">. Here, we provide a line-by-line response to the </w:t>
      </w:r>
      <w:r w:rsidR="00616E51">
        <w:rPr>
          <w:rFonts w:ascii="Arial" w:eastAsia="Times New Roman" w:hAnsi="Arial" w:cs="Arial"/>
          <w:color w:val="222222"/>
          <w:shd w:val="clear" w:color="auto" w:fill="FFFFFF"/>
        </w:rPr>
        <w:t>editor’</w:t>
      </w:r>
      <w:r>
        <w:rPr>
          <w:rFonts w:ascii="Arial" w:eastAsia="Times New Roman" w:hAnsi="Arial" w:cs="Arial"/>
          <w:color w:val="222222"/>
          <w:shd w:val="clear" w:color="auto" w:fill="FFFFFF"/>
        </w:rPr>
        <w:t>s comments and describe changes we made in the revised manuscript.</w:t>
      </w:r>
    </w:p>
    <w:p w14:paraId="3CD9B823" w14:textId="77777777" w:rsidR="006F7997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</w:p>
    <w:p w14:paraId="0779E5EB" w14:textId="77777777" w:rsidR="006F7997" w:rsidRPr="007867FB" w:rsidRDefault="006F7997" w:rsidP="006F7997">
      <w:pPr>
        <w:shd w:val="clear" w:color="auto" w:fill="FFFFFF"/>
        <w:rPr>
          <w:rFonts w:ascii="Times New Roman" w:eastAsia="Times New Roman" w:hAnsi="Times New Roman" w:cs="Times New Roman"/>
          <w:b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color w:val="222222"/>
          <w:shd w:val="clear" w:color="auto" w:fill="FFFFFF"/>
        </w:rPr>
        <w:t>Editorial Comments:</w:t>
      </w:r>
    </w:p>
    <w:p w14:paraId="6A761B9F" w14:textId="4C5A152A" w:rsidR="006F7997" w:rsidRPr="00425CFA" w:rsidRDefault="006F7997" w:rsidP="00425CFA">
      <w:pPr>
        <w:pStyle w:val="CommentText"/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1:</w:t>
      </w:r>
      <w:r w:rsidR="00425CFA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  <w:lang w:eastAsia="zh-CN"/>
        </w:rPr>
        <w:t>(Line 149)</w:t>
      </w:r>
      <w:r w:rsidR="00425CFA">
        <w:rPr>
          <w:rFonts w:ascii="Arial" w:eastAsia="Times New Roman" w:hAnsi="Arial" w:cs="Arial"/>
          <w:color w:val="222222"/>
          <w:shd w:val="clear" w:color="auto" w:fill="FFFFFF"/>
          <w:lang w:eastAsia="zh-CN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  <w:lang w:eastAsia="zh-CN"/>
        </w:rPr>
        <w:t>For how long? And at what temperature?</w:t>
      </w:r>
    </w:p>
    <w:p w14:paraId="500E85E4" w14:textId="40FA2CC3" w:rsidR="006F7997" w:rsidRPr="00E01C14" w:rsidRDefault="006F7997" w:rsidP="007457B9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1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6069D5">
        <w:rPr>
          <w:rFonts w:ascii="Arial" w:eastAsia="Times New Roman" w:hAnsi="Arial" w:cs="Arial"/>
          <w:color w:val="222222"/>
          <w:shd w:val="clear" w:color="auto" w:fill="FFFFFF"/>
        </w:rPr>
        <w:t>The cell suspension is centrifuged for 3 minutes at room temperature.</w:t>
      </w:r>
    </w:p>
    <w:p w14:paraId="58336194" w14:textId="567A4689" w:rsidR="006F7997" w:rsidRDefault="006F7997" w:rsidP="007457B9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6069D5">
        <w:rPr>
          <w:rFonts w:ascii="Arial" w:eastAsia="Times New Roman" w:hAnsi="Arial" w:cs="Arial"/>
          <w:color w:val="222222"/>
          <w:shd w:val="clear" w:color="auto" w:fill="FFFFFF"/>
        </w:rPr>
        <w:t>149-150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F43146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6069D5" w:rsidRPr="006069D5">
        <w:rPr>
          <w:rFonts w:ascii="Arial" w:eastAsia="Times New Roman" w:hAnsi="Arial" w:cs="Arial"/>
          <w:color w:val="222222"/>
          <w:shd w:val="clear" w:color="auto" w:fill="FFFFFF"/>
        </w:rPr>
        <w:t xml:space="preserve">Transfer the cell suspension into a 15 mL centrifuge tube and centrifuge for </w:t>
      </w:r>
      <w:r w:rsidR="006069D5">
        <w:rPr>
          <w:rFonts w:ascii="Arial" w:eastAsia="Times New Roman" w:hAnsi="Arial" w:cs="Arial"/>
          <w:color w:val="222222"/>
          <w:shd w:val="clear" w:color="auto" w:fill="FFFFFF"/>
        </w:rPr>
        <w:t>5</w:t>
      </w:r>
      <w:r w:rsidR="006069D5" w:rsidRPr="006069D5">
        <w:rPr>
          <w:rFonts w:ascii="Arial" w:eastAsia="Times New Roman" w:hAnsi="Arial" w:cs="Arial"/>
          <w:color w:val="222222"/>
          <w:shd w:val="clear" w:color="auto" w:fill="FFFFFF"/>
        </w:rPr>
        <w:t xml:space="preserve"> minutes at room temperature, with the speed of </w:t>
      </w:r>
      <w:r w:rsidR="006069D5">
        <w:rPr>
          <w:rFonts w:ascii="Arial" w:eastAsia="Times New Roman" w:hAnsi="Arial" w:cs="Arial"/>
          <w:color w:val="222222"/>
          <w:shd w:val="clear" w:color="auto" w:fill="FFFFFF"/>
        </w:rPr>
        <w:t>50</w:t>
      </w:r>
      <w:r w:rsidR="006069D5" w:rsidRPr="006069D5">
        <w:rPr>
          <w:rFonts w:ascii="Arial" w:eastAsia="Times New Roman" w:hAnsi="Arial" w:cs="Arial"/>
          <w:color w:val="222222"/>
          <w:shd w:val="clear" w:color="auto" w:fill="FFFFFF"/>
        </w:rPr>
        <w:t>0 x g</w:t>
      </w:r>
      <w:r w:rsidR="006069D5">
        <w:rPr>
          <w:rFonts w:ascii="Arial" w:eastAsia="Times New Roman" w:hAnsi="Arial" w:cs="Arial"/>
          <w:color w:val="222222"/>
          <w:shd w:val="clear" w:color="auto" w:fill="FFFFFF"/>
        </w:rPr>
        <w:t>.</w:t>
      </w:r>
    </w:p>
    <w:p w14:paraId="46335E3B" w14:textId="77777777" w:rsidR="006F7997" w:rsidRDefault="006F7997" w:rsidP="006F7997">
      <w:pPr>
        <w:shd w:val="clear" w:color="auto" w:fill="FFFFFF"/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</w:p>
    <w:p w14:paraId="0F137AB5" w14:textId="7C24286D" w:rsidR="007714D4" w:rsidRPr="007457B9" w:rsidRDefault="006F7997">
      <w:pPr>
        <w:rPr>
          <w:rFonts w:ascii="Times New Roman" w:eastAsia="Times New Roman" w:hAnsi="Times New Roman" w:cs="Times New Roman"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2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="007457B9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>15</w:t>
      </w:r>
      <w:r w:rsidR="00ED6BB0">
        <w:rPr>
          <w:rFonts w:ascii="Arial" w:eastAsia="Times New Roman" w:hAnsi="Arial" w:cs="Arial"/>
          <w:color w:val="222222"/>
          <w:shd w:val="clear" w:color="auto" w:fill="FFFFFF"/>
        </w:rPr>
        <w:t>2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B22E58" w:rsidRPr="00B22E58">
        <w:rPr>
          <w:rFonts w:ascii="Arial" w:eastAsia="Times New Roman" w:hAnsi="Arial" w:cs="Arial"/>
          <w:color w:val="222222"/>
          <w:shd w:val="clear" w:color="auto" w:fill="FFFFFF"/>
        </w:rPr>
        <w:t>Supernatant?</w:t>
      </w:r>
    </w:p>
    <w:p w14:paraId="4FE6FEB2" w14:textId="291BA0D3" w:rsidR="006F7997" w:rsidRPr="006170C6" w:rsidRDefault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2:</w:t>
      </w:r>
      <w:r w:rsidR="006170C6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6170C6">
        <w:rPr>
          <w:rFonts w:ascii="Arial" w:eastAsia="Times New Roman" w:hAnsi="Arial" w:cs="Arial"/>
          <w:color w:val="222222"/>
          <w:shd w:val="clear" w:color="auto" w:fill="FFFFFF"/>
        </w:rPr>
        <w:t>Thank you for the comment. We have changed it in the text.</w:t>
      </w:r>
    </w:p>
    <w:p w14:paraId="12634D69" w14:textId="2C7DFDCE" w:rsidR="006F7997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6170C6">
        <w:rPr>
          <w:rFonts w:ascii="Arial" w:eastAsia="Times New Roman" w:hAnsi="Arial" w:cs="Arial"/>
          <w:color w:val="222222"/>
          <w:shd w:val="clear" w:color="auto" w:fill="FFFFFF"/>
        </w:rPr>
        <w:t>152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6170C6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9D0BC2" w:rsidRPr="009D0BC2">
        <w:rPr>
          <w:rFonts w:ascii="Arial" w:eastAsia="Times New Roman" w:hAnsi="Arial" w:cs="Arial"/>
          <w:color w:val="222222"/>
          <w:shd w:val="clear" w:color="auto" w:fill="FFFFFF"/>
        </w:rPr>
        <w:t>Remove the supernatant and resuspend cells with 4 mL, pre-warmed, culture medium.</w:t>
      </w:r>
    </w:p>
    <w:p w14:paraId="46FBCC84" w14:textId="24453137" w:rsidR="006F7997" w:rsidRDefault="006F7997"/>
    <w:p w14:paraId="2CBE17A4" w14:textId="51751A7F" w:rsidR="006F7997" w:rsidRDefault="006F7997" w:rsidP="006F7997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3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1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>51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B22E58" w:rsidRPr="00B22E58">
        <w:rPr>
          <w:rFonts w:ascii="Arial" w:eastAsia="Times New Roman" w:hAnsi="Arial" w:cs="Arial"/>
          <w:color w:val="222222"/>
          <w:shd w:val="clear" w:color="auto" w:fill="FFFFFF"/>
        </w:rPr>
        <w:t>How much culture medium (an estimate)</w:t>
      </w:r>
    </w:p>
    <w:p w14:paraId="139DC486" w14:textId="16135551" w:rsidR="006F7997" w:rsidRPr="009D0BC2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3:</w:t>
      </w:r>
      <w:r w:rsidR="009D0BC2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9D0BC2">
        <w:rPr>
          <w:rFonts w:ascii="Arial" w:eastAsia="Times New Roman" w:hAnsi="Arial" w:cs="Arial"/>
          <w:color w:val="222222"/>
          <w:shd w:val="clear" w:color="auto" w:fill="FFFFFF"/>
        </w:rPr>
        <w:t>About 4 mL.</w:t>
      </w:r>
      <w:r w:rsidR="00ED6BB0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</w:p>
    <w:p w14:paraId="26890945" w14:textId="4D19DB90" w:rsidR="006F7997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9D0BC2">
        <w:rPr>
          <w:rFonts w:ascii="Arial" w:eastAsia="Times New Roman" w:hAnsi="Arial" w:cs="Arial"/>
          <w:color w:val="222222"/>
          <w:shd w:val="clear" w:color="auto" w:fill="FFFFFF"/>
        </w:rPr>
        <w:t>152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9D0BC2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9D0BC2" w:rsidRPr="009D0BC2">
        <w:rPr>
          <w:rFonts w:ascii="Arial" w:eastAsia="Times New Roman" w:hAnsi="Arial" w:cs="Arial"/>
          <w:color w:val="222222"/>
          <w:shd w:val="clear" w:color="auto" w:fill="FFFFFF"/>
        </w:rPr>
        <w:t>Remove the supernatant and resuspend cells with 4 mL, pre-warmed, culture medium.</w:t>
      </w:r>
    </w:p>
    <w:p w14:paraId="0D7DC368" w14:textId="685C3033" w:rsidR="006F7997" w:rsidRDefault="006F7997"/>
    <w:p w14:paraId="4E068751" w14:textId="790433FE" w:rsidR="006F7997" w:rsidRDefault="006F7997" w:rsidP="006F7997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4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1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>5</w:t>
      </w:r>
      <w:r w:rsidR="00ED6BB0">
        <w:rPr>
          <w:rFonts w:ascii="Arial" w:eastAsia="Times New Roman" w:hAnsi="Arial" w:cs="Arial"/>
          <w:color w:val="222222"/>
          <w:shd w:val="clear" w:color="auto" w:fill="FFFFFF"/>
        </w:rPr>
        <w:t>3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B22E58" w:rsidRPr="00B22E58">
        <w:rPr>
          <w:rFonts w:ascii="Arial" w:eastAsia="Times New Roman" w:hAnsi="Arial" w:cs="Arial"/>
          <w:color w:val="222222"/>
          <w:shd w:val="clear" w:color="auto" w:fill="FFFFFF"/>
        </w:rPr>
        <w:t>Mention cell counting technique</w:t>
      </w:r>
    </w:p>
    <w:p w14:paraId="6B8213A7" w14:textId="18939055" w:rsidR="006F7997" w:rsidRPr="00FB12EB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4:</w:t>
      </w:r>
      <w:r w:rsidR="00FB12EB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FB12EB">
        <w:rPr>
          <w:rFonts w:ascii="Arial" w:eastAsia="Times New Roman" w:hAnsi="Arial" w:cs="Arial"/>
          <w:color w:val="222222"/>
          <w:shd w:val="clear" w:color="auto" w:fill="FFFFFF"/>
        </w:rPr>
        <w:t>We use h</w:t>
      </w:r>
      <w:r w:rsidR="00FB12EB" w:rsidRPr="00FB12EB">
        <w:rPr>
          <w:rFonts w:ascii="Arial" w:eastAsia="Times New Roman" w:hAnsi="Arial" w:cs="Arial"/>
          <w:color w:val="222222"/>
          <w:shd w:val="clear" w:color="auto" w:fill="FFFFFF"/>
        </w:rPr>
        <w:t>emocytometer</w:t>
      </w:r>
      <w:r w:rsidR="00FB12EB">
        <w:rPr>
          <w:rFonts w:ascii="Arial" w:eastAsia="Times New Roman" w:hAnsi="Arial" w:cs="Arial"/>
          <w:color w:val="222222"/>
          <w:shd w:val="clear" w:color="auto" w:fill="FFFFFF"/>
        </w:rPr>
        <w:t xml:space="preserve"> for cell counting.</w:t>
      </w:r>
    </w:p>
    <w:p w14:paraId="7838D6B7" w14:textId="6DDBD6DA" w:rsidR="006F7997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FB12EB">
        <w:rPr>
          <w:rFonts w:ascii="Arial" w:eastAsia="Times New Roman" w:hAnsi="Arial" w:cs="Arial"/>
          <w:color w:val="222222"/>
          <w:shd w:val="clear" w:color="auto" w:fill="FFFFFF"/>
        </w:rPr>
        <w:t>153</w:t>
      </w:r>
      <w:r w:rsid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FB12EB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FB12EB" w:rsidRPr="00FB12EB">
        <w:rPr>
          <w:rFonts w:ascii="Arial" w:eastAsia="Times New Roman" w:hAnsi="Arial" w:cs="Arial"/>
          <w:color w:val="222222"/>
          <w:shd w:val="clear" w:color="auto" w:fill="FFFFFF"/>
        </w:rPr>
        <w:t>Pipette one drop of sample on the hemocytometer for cell counting to determine cell concentration.</w:t>
      </w:r>
    </w:p>
    <w:p w14:paraId="33B1FB68" w14:textId="7276ED0B" w:rsidR="006F7997" w:rsidRDefault="006F7997"/>
    <w:p w14:paraId="288A7BE2" w14:textId="5AAF3323" w:rsidR="006F7997" w:rsidRDefault="006F7997" w:rsidP="006F7997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5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1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>5</w:t>
      </w:r>
      <w:r w:rsidR="00ED6BB0">
        <w:rPr>
          <w:rFonts w:ascii="Arial" w:eastAsia="Times New Roman" w:hAnsi="Arial" w:cs="Arial"/>
          <w:color w:val="222222"/>
          <w:shd w:val="clear" w:color="auto" w:fill="FFFFFF"/>
        </w:rPr>
        <w:t>4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B22E58" w:rsidRPr="00B22E58">
        <w:rPr>
          <w:rFonts w:ascii="Arial" w:eastAsia="Times New Roman" w:hAnsi="Arial" w:cs="Arial"/>
          <w:color w:val="222222"/>
          <w:shd w:val="clear" w:color="auto" w:fill="FFFFFF"/>
        </w:rPr>
        <w:t>What is the appropriate concentration?</w:t>
      </w:r>
    </w:p>
    <w:p w14:paraId="63BF68BD" w14:textId="74F84BD1" w:rsidR="006F7997" w:rsidRPr="00863B93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5:</w:t>
      </w:r>
      <w:r w:rsidR="00A25F0B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 </w:t>
      </w:r>
      <w:r w:rsidR="00863B93">
        <w:rPr>
          <w:rFonts w:ascii="Arial" w:eastAsia="Times New Roman" w:hAnsi="Arial" w:cs="Arial"/>
          <w:color w:val="222222"/>
          <w:shd w:val="clear" w:color="auto" w:fill="FFFFFF"/>
        </w:rPr>
        <w:t xml:space="preserve">The </w:t>
      </w:r>
      <w:r w:rsidR="00282E62">
        <w:rPr>
          <w:rFonts w:ascii="Arial" w:eastAsia="Times New Roman" w:hAnsi="Arial" w:cs="Arial"/>
          <w:color w:val="222222"/>
          <w:shd w:val="clear" w:color="auto" w:fill="FFFFFF"/>
        </w:rPr>
        <w:t>appropriate concentration for seeding depends on cell lines and the culture plate.</w:t>
      </w:r>
    </w:p>
    <w:p w14:paraId="4121FA1E" w14:textId="5B917905" w:rsidR="006F7997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(Line</w:t>
      </w:r>
      <w:r w:rsidR="00425CFA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282E62">
        <w:rPr>
          <w:rFonts w:ascii="Arial" w:eastAsia="Times New Roman" w:hAnsi="Arial" w:cs="Arial"/>
          <w:color w:val="222222"/>
          <w:shd w:val="clear" w:color="auto" w:fill="FFFFFF"/>
        </w:rPr>
        <w:t>154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282E62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282E62" w:rsidRPr="00282E62">
        <w:rPr>
          <w:rFonts w:ascii="Arial" w:eastAsia="Times New Roman" w:hAnsi="Arial" w:cs="Arial"/>
          <w:color w:val="222222"/>
          <w:shd w:val="clear" w:color="auto" w:fill="FFFFFF"/>
        </w:rPr>
        <w:t>Dilute the cells to appropriate concentration for seeding</w:t>
      </w:r>
      <w:r w:rsidR="00CB7A7A">
        <w:rPr>
          <w:rFonts w:ascii="Arial" w:eastAsia="Times New Roman" w:hAnsi="Arial" w:cs="Arial"/>
          <w:color w:val="222222"/>
          <w:shd w:val="clear" w:color="auto" w:fill="FFFFFF"/>
        </w:rPr>
        <w:t xml:space="preserve"> (</w:t>
      </w:r>
      <w:r w:rsidR="00CB7A7A" w:rsidRPr="00CB7A7A">
        <w:rPr>
          <w:rFonts w:ascii="Arial" w:eastAsia="Times New Roman" w:hAnsi="Arial" w:cs="Arial"/>
          <w:color w:val="222222"/>
          <w:shd w:val="clear" w:color="auto" w:fill="FFFFFF"/>
        </w:rPr>
        <w:t>3000 cells/mL</w:t>
      </w:r>
      <w:r w:rsidR="00CB7A7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282E62" w:rsidRPr="00282E62">
        <w:rPr>
          <w:rFonts w:ascii="Arial" w:eastAsia="Times New Roman" w:hAnsi="Arial" w:cs="Arial"/>
          <w:color w:val="222222"/>
          <w:shd w:val="clear" w:color="auto" w:fill="FFFFFF"/>
        </w:rPr>
        <w:t>.</w:t>
      </w:r>
    </w:p>
    <w:p w14:paraId="5770B442" w14:textId="7E4EE97C" w:rsidR="006F7997" w:rsidRDefault="006F7997"/>
    <w:p w14:paraId="07C39ED6" w14:textId="76710786" w:rsidR="006F7997" w:rsidRDefault="006F7997" w:rsidP="006F7997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6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1</w:t>
      </w:r>
      <w:r w:rsidR="00ED6BB0">
        <w:rPr>
          <w:rFonts w:ascii="Arial" w:eastAsia="Times New Roman" w:hAnsi="Arial" w:cs="Arial"/>
          <w:color w:val="222222"/>
          <w:shd w:val="clear" w:color="auto" w:fill="FFFFFF"/>
        </w:rPr>
        <w:t>5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9)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B22E58" w:rsidRPr="00B22E58">
        <w:rPr>
          <w:rFonts w:ascii="Arial" w:eastAsia="Times New Roman" w:hAnsi="Arial" w:cs="Arial"/>
          <w:color w:val="222222"/>
          <w:shd w:val="clear" w:color="auto" w:fill="FFFFFF"/>
        </w:rPr>
        <w:t>How many cells per well? What is the plate size, i.e. how many wells? In how much total volume (of media) should you seed per well?</w:t>
      </w:r>
    </w:p>
    <w:p w14:paraId="76B126CB" w14:textId="0AF0E927" w:rsidR="006F7997" w:rsidRPr="0052072D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6:</w:t>
      </w:r>
      <w:r w:rsidR="00CB7A7A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52072D">
        <w:rPr>
          <w:rFonts w:ascii="Arial" w:eastAsia="Times New Roman" w:hAnsi="Arial" w:cs="Arial"/>
          <w:color w:val="222222"/>
          <w:shd w:val="clear" w:color="auto" w:fill="FFFFFF"/>
        </w:rPr>
        <w:t>We add 200 µL of cells suspension in each well with the concentration of 3000 cells/ mL. Therefore, it is 600 cells / well.</w:t>
      </w:r>
    </w:p>
    <w:p w14:paraId="052A3CA6" w14:textId="73664D09" w:rsidR="006F7997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52072D">
        <w:rPr>
          <w:rFonts w:ascii="Arial" w:eastAsia="Times New Roman" w:hAnsi="Arial" w:cs="Arial"/>
          <w:color w:val="222222"/>
          <w:shd w:val="clear" w:color="auto" w:fill="FFFFFF"/>
        </w:rPr>
        <w:t>159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52072D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52072D" w:rsidRPr="0052072D">
        <w:rPr>
          <w:rFonts w:ascii="Arial" w:eastAsia="Times New Roman" w:hAnsi="Arial" w:cs="Arial"/>
          <w:color w:val="222222"/>
          <w:shd w:val="clear" w:color="auto" w:fill="FFFFFF"/>
        </w:rPr>
        <w:t>Seed cells into an ultra-low attachment (ULA) round-bottomed multi-well plate. Add 200 µL of cells suspension in each well with the concentration of 3000 cells/mL.</w:t>
      </w:r>
      <w:r w:rsidR="00B34923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bookmarkStart w:id="0" w:name="_GoBack"/>
      <w:r w:rsidR="00B34923">
        <w:rPr>
          <w:rFonts w:ascii="Arial" w:eastAsia="Times New Roman" w:hAnsi="Arial" w:cs="Arial"/>
          <w:color w:val="222222"/>
          <w:shd w:val="clear" w:color="auto" w:fill="FFFFFF"/>
        </w:rPr>
        <w:t>Each well has about 600 cells.</w:t>
      </w:r>
      <w:bookmarkEnd w:id="0"/>
    </w:p>
    <w:p w14:paraId="34603455" w14:textId="69C46523" w:rsidR="006F7997" w:rsidRDefault="006F7997"/>
    <w:p w14:paraId="0A86A268" w14:textId="54EA3AA7" w:rsidR="006F7997" w:rsidRDefault="006F7997" w:rsidP="006F7997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7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1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>6</w:t>
      </w:r>
      <w:r w:rsidR="00ED6BB0">
        <w:rPr>
          <w:rFonts w:ascii="Arial" w:eastAsia="Times New Roman" w:hAnsi="Arial" w:cs="Arial"/>
          <w:color w:val="222222"/>
          <w:shd w:val="clear" w:color="auto" w:fill="FFFFFF"/>
        </w:rPr>
        <w:t>2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B22E58" w:rsidRPr="00B22E58">
        <w:rPr>
          <w:rFonts w:ascii="Arial" w:eastAsia="Times New Roman" w:hAnsi="Arial" w:cs="Arial"/>
          <w:color w:val="222222"/>
          <w:shd w:val="clear" w:color="auto" w:fill="FFFFFF"/>
        </w:rPr>
        <w:t>Using a plate centrifuge?</w:t>
      </w:r>
    </w:p>
    <w:p w14:paraId="6A1125BA" w14:textId="60D762ED" w:rsidR="006F7997" w:rsidRPr="00AF457C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7:</w:t>
      </w:r>
      <w:r w:rsidR="00AF457C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AF457C">
        <w:rPr>
          <w:rFonts w:ascii="Arial" w:eastAsia="Times New Roman" w:hAnsi="Arial" w:cs="Arial"/>
          <w:color w:val="222222"/>
          <w:shd w:val="clear" w:color="auto" w:fill="FFFFFF"/>
        </w:rPr>
        <w:t>We use a centrifuge with a plate adapter.</w:t>
      </w:r>
    </w:p>
    <w:p w14:paraId="2EE14862" w14:textId="7E344CB8" w:rsidR="006F7997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lastRenderedPageBreak/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AF457C">
        <w:rPr>
          <w:rFonts w:ascii="Arial" w:eastAsia="Times New Roman" w:hAnsi="Arial" w:cs="Arial"/>
          <w:color w:val="222222"/>
          <w:shd w:val="clear" w:color="auto" w:fill="FFFFFF"/>
        </w:rPr>
        <w:t>162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AF457C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AF457C" w:rsidRPr="00AF457C">
        <w:rPr>
          <w:rFonts w:ascii="Arial" w:eastAsia="Times New Roman" w:hAnsi="Arial" w:cs="Arial"/>
          <w:color w:val="222222"/>
          <w:shd w:val="clear" w:color="auto" w:fill="FFFFFF"/>
        </w:rPr>
        <w:t xml:space="preserve">Centrifuge the whole plate right after seeding, using a plate </w:t>
      </w:r>
      <w:r w:rsidR="00AF457C">
        <w:rPr>
          <w:rFonts w:ascii="Arial" w:eastAsia="Times New Roman" w:hAnsi="Arial" w:cs="Arial"/>
          <w:color w:val="222222"/>
          <w:shd w:val="clear" w:color="auto" w:fill="FFFFFF"/>
        </w:rPr>
        <w:t>adapter</w:t>
      </w:r>
      <w:r w:rsidR="00AF457C" w:rsidRPr="00AF457C">
        <w:rPr>
          <w:rFonts w:ascii="Arial" w:eastAsia="Times New Roman" w:hAnsi="Arial" w:cs="Arial"/>
          <w:color w:val="222222"/>
          <w:shd w:val="clear" w:color="auto" w:fill="FFFFFF"/>
        </w:rPr>
        <w:t>, at a speed of 350 x g or the lowest speed available.</w:t>
      </w:r>
    </w:p>
    <w:p w14:paraId="2E68DBC3" w14:textId="732E4EF8" w:rsidR="006F7997" w:rsidRDefault="006F7997"/>
    <w:p w14:paraId="3B1BDECA" w14:textId="57C698F9" w:rsidR="006F7997" w:rsidRDefault="006F7997" w:rsidP="006F7997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8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1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>6</w:t>
      </w:r>
      <w:r w:rsidR="00613952">
        <w:rPr>
          <w:rFonts w:ascii="Arial" w:eastAsia="Times New Roman" w:hAnsi="Arial" w:cs="Arial"/>
          <w:color w:val="222222"/>
          <w:shd w:val="clear" w:color="auto" w:fill="FFFFFF"/>
        </w:rPr>
        <w:t>2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B22E58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B22E58" w:rsidRPr="00B22E58">
        <w:rPr>
          <w:rFonts w:ascii="Arial" w:eastAsia="Times New Roman" w:hAnsi="Arial" w:cs="Arial"/>
          <w:color w:val="222222"/>
          <w:shd w:val="clear" w:color="auto" w:fill="FFFFFF"/>
        </w:rPr>
        <w:t>For what duration and at what temperature?</w:t>
      </w:r>
    </w:p>
    <w:p w14:paraId="373EBA48" w14:textId="75196FA6" w:rsidR="006F7997" w:rsidRPr="0066014B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8:</w:t>
      </w:r>
      <w:r w:rsidR="0066014B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66014B">
        <w:rPr>
          <w:rFonts w:ascii="Arial" w:eastAsia="Times New Roman" w:hAnsi="Arial" w:cs="Arial"/>
          <w:color w:val="222222"/>
          <w:shd w:val="clear" w:color="auto" w:fill="FFFFFF"/>
        </w:rPr>
        <w:t>Centrifuge for 7 minutes and at room temperature.</w:t>
      </w:r>
    </w:p>
    <w:p w14:paraId="11F7F93A" w14:textId="2DA37FEA" w:rsidR="0066014B" w:rsidRPr="0066014B" w:rsidRDefault="006F7997" w:rsidP="0066014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66014B">
        <w:rPr>
          <w:rFonts w:ascii="Arial" w:eastAsia="Times New Roman" w:hAnsi="Arial" w:cs="Arial"/>
          <w:color w:val="222222"/>
          <w:shd w:val="clear" w:color="auto" w:fill="FFFFFF"/>
        </w:rPr>
        <w:t>162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66014B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613952">
        <w:rPr>
          <w:rFonts w:ascii="Arial" w:eastAsia="Times New Roman" w:hAnsi="Arial" w:cs="Arial"/>
          <w:color w:val="222222"/>
          <w:shd w:val="clear" w:color="auto" w:fill="FFFFFF"/>
        </w:rPr>
        <w:t>At</w:t>
      </w:r>
      <w:r w:rsidR="0066014B" w:rsidRPr="0066014B">
        <w:rPr>
          <w:rFonts w:ascii="Arial" w:eastAsia="Times New Roman" w:hAnsi="Arial" w:cs="Arial"/>
          <w:color w:val="222222"/>
          <w:shd w:val="clear" w:color="auto" w:fill="FFFFFF"/>
        </w:rPr>
        <w:t xml:space="preserve"> room temperature, centrifuge the whole plate for 7 minutes right after seeding, using a plate adapter, at a speed of 350 x g or the lowest speed available. </w:t>
      </w:r>
    </w:p>
    <w:p w14:paraId="52986971" w14:textId="3C11FCE0" w:rsidR="006F7997" w:rsidRDefault="006F7997"/>
    <w:p w14:paraId="338CBE5B" w14:textId="4E6FA955" w:rsidR="006F7997" w:rsidRDefault="006F7997" w:rsidP="006F7997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9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</w:t>
      </w:r>
      <w:r w:rsidR="00B76EFC">
        <w:rPr>
          <w:rFonts w:ascii="Arial" w:eastAsia="Times New Roman" w:hAnsi="Arial" w:cs="Arial"/>
          <w:color w:val="222222"/>
          <w:shd w:val="clear" w:color="auto" w:fill="FFFFFF"/>
        </w:rPr>
        <w:t>26</w:t>
      </w:r>
      <w:r w:rsidR="00613952">
        <w:rPr>
          <w:rFonts w:ascii="Arial" w:eastAsia="Times New Roman" w:hAnsi="Arial" w:cs="Arial"/>
          <w:color w:val="222222"/>
          <w:shd w:val="clear" w:color="auto" w:fill="FFFFFF"/>
        </w:rPr>
        <w:t>1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B76EFC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B76EFC" w:rsidRPr="00B76EFC">
        <w:rPr>
          <w:rFonts w:ascii="Arial" w:eastAsia="Times New Roman" w:hAnsi="Arial" w:cs="Arial"/>
          <w:color w:val="222222"/>
          <w:shd w:val="clear" w:color="auto" w:fill="FFFFFF"/>
        </w:rPr>
        <w:t>Where is this set? Mention any button clicks if you set this up in software</w:t>
      </w:r>
    </w:p>
    <w:p w14:paraId="396F7AE2" w14:textId="7EA9BFF8" w:rsidR="006F7997" w:rsidRPr="00B137CC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9:</w:t>
      </w:r>
      <w:r w:rsidR="00B137CC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B137CC">
        <w:rPr>
          <w:rFonts w:ascii="Arial" w:eastAsia="Times New Roman" w:hAnsi="Arial" w:cs="Arial"/>
          <w:color w:val="222222"/>
          <w:shd w:val="clear" w:color="auto" w:fill="FFFFFF"/>
        </w:rPr>
        <w:t>Set the scanning range in the custom software.</w:t>
      </w:r>
    </w:p>
    <w:p w14:paraId="04C9F111" w14:textId="02838E55" w:rsidR="006F7997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EB1D05">
        <w:rPr>
          <w:rFonts w:ascii="Arial" w:eastAsia="Times New Roman" w:hAnsi="Arial" w:cs="Arial"/>
          <w:color w:val="222222"/>
          <w:shd w:val="clear" w:color="auto" w:fill="FFFFFF"/>
        </w:rPr>
        <w:t>261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EB1D05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EB1D05" w:rsidRPr="00EB1D05">
        <w:rPr>
          <w:rFonts w:ascii="Arial" w:eastAsia="Times New Roman" w:hAnsi="Arial" w:cs="Arial"/>
          <w:color w:val="222222"/>
          <w:shd w:val="clear" w:color="auto" w:fill="FFFFFF"/>
        </w:rPr>
        <w:t>Set a proper OCT scanning range (e.g., 1 mm x 1 mm) in the custom software to cover the whole tumor spheroid according to its development stages. Click “Save parameters” to save the setting.</w:t>
      </w:r>
    </w:p>
    <w:p w14:paraId="191EFBA3" w14:textId="54A86305" w:rsidR="006F7997" w:rsidRDefault="006F7997"/>
    <w:p w14:paraId="39E36041" w14:textId="27FC0FCE" w:rsidR="006F7997" w:rsidRDefault="006F7997" w:rsidP="006F7997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10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</w:t>
      </w:r>
      <w:r w:rsidR="00033D6B">
        <w:rPr>
          <w:rFonts w:ascii="Arial" w:eastAsia="Times New Roman" w:hAnsi="Arial" w:cs="Arial"/>
          <w:color w:val="222222"/>
          <w:shd w:val="clear" w:color="auto" w:fill="FFFFFF"/>
        </w:rPr>
        <w:t>26</w:t>
      </w:r>
      <w:r w:rsidR="00613952">
        <w:rPr>
          <w:rFonts w:ascii="Arial" w:eastAsia="Times New Roman" w:hAnsi="Arial" w:cs="Arial"/>
          <w:color w:val="222222"/>
          <w:shd w:val="clear" w:color="auto" w:fill="FFFFFF"/>
        </w:rPr>
        <w:t>5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033D6B" w:rsidRPr="00033D6B">
        <w:t xml:space="preserve"> </w:t>
      </w:r>
      <w:r w:rsidR="00033D6B" w:rsidRPr="00033D6B">
        <w:rPr>
          <w:rFonts w:ascii="Arial" w:eastAsia="Times New Roman" w:hAnsi="Arial" w:cs="Arial"/>
          <w:color w:val="222222"/>
          <w:shd w:val="clear" w:color="auto" w:fill="FFFFFF"/>
        </w:rPr>
        <w:t>Please mention explicit button clicks for software actions.</w:t>
      </w:r>
    </w:p>
    <w:p w14:paraId="62F07D5F" w14:textId="708B69B6" w:rsidR="006F7997" w:rsidRPr="00BD2FE6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10:</w:t>
      </w:r>
      <w:r w:rsidR="00BD2FE6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BD2FE6" w:rsidRPr="00BD2FE6">
        <w:rPr>
          <w:rFonts w:ascii="Arial" w:eastAsia="Times New Roman" w:hAnsi="Arial" w:cs="Arial"/>
          <w:color w:val="222222"/>
          <w:shd w:val="clear" w:color="auto" w:fill="FFFFFF"/>
        </w:rPr>
        <w:t>Click “Preview” button to view the preview image and click “Acquire” button to acquire OCT image.</w:t>
      </w:r>
    </w:p>
    <w:p w14:paraId="3F068499" w14:textId="66445388" w:rsidR="006F7997" w:rsidRDefault="006F7997" w:rsidP="006F7997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BD2FE6">
        <w:rPr>
          <w:rFonts w:ascii="Arial" w:eastAsia="Times New Roman" w:hAnsi="Arial" w:cs="Arial"/>
          <w:color w:val="222222"/>
          <w:shd w:val="clear" w:color="auto" w:fill="FFFFFF"/>
        </w:rPr>
        <w:t>266</w:t>
      </w:r>
      <w:r w:rsidR="00425CFA"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BD2FE6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BD2FE6" w:rsidRPr="00BD2FE6">
        <w:rPr>
          <w:rFonts w:ascii="Arial" w:eastAsia="Times New Roman" w:hAnsi="Arial" w:cs="Arial"/>
          <w:color w:val="222222"/>
          <w:shd w:val="clear" w:color="auto" w:fill="FFFFFF"/>
        </w:rPr>
        <w:t>Click “Preview” button to view the preview image and click “Acquire” button to acquire OCT image.</w:t>
      </w:r>
    </w:p>
    <w:p w14:paraId="5AEBA99B" w14:textId="1DD683A4" w:rsidR="006F7997" w:rsidRDefault="006F7997"/>
    <w:p w14:paraId="27E78DCB" w14:textId="1CE53A32" w:rsidR="00033D6B" w:rsidRDefault="00033D6B" w:rsidP="00033D6B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593957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1</w:t>
      </w:r>
      <w:r w:rsidR="00BF173D" w:rsidRPr="00593957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1</w:t>
      </w:r>
      <w:r w:rsidRPr="00593957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Pr="00593957">
        <w:rPr>
          <w:rFonts w:ascii="Arial" w:eastAsia="Times New Roman" w:hAnsi="Arial" w:cs="Arial"/>
          <w:color w:val="222222"/>
          <w:shd w:val="clear" w:color="auto" w:fill="FFFFFF"/>
        </w:rPr>
        <w:t xml:space="preserve"> (Line </w:t>
      </w:r>
      <w:r w:rsidR="005C106A" w:rsidRPr="00593957">
        <w:rPr>
          <w:rFonts w:ascii="Arial" w:eastAsia="Times New Roman" w:hAnsi="Arial" w:cs="Arial"/>
          <w:color w:val="222222"/>
          <w:shd w:val="clear" w:color="auto" w:fill="FFFFFF"/>
        </w:rPr>
        <w:t>27</w:t>
      </w:r>
      <w:r w:rsidR="00613952" w:rsidRPr="00593957">
        <w:rPr>
          <w:rFonts w:ascii="Arial" w:eastAsia="Times New Roman" w:hAnsi="Arial" w:cs="Arial"/>
          <w:color w:val="222222"/>
          <w:shd w:val="clear" w:color="auto" w:fill="FFFFFF"/>
        </w:rPr>
        <w:t>4</w:t>
      </w:r>
      <w:r w:rsidRPr="00593957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5C106A" w:rsidRPr="005C106A">
        <w:t xml:space="preserve"> </w:t>
      </w:r>
      <w:r w:rsidR="005C106A" w:rsidRPr="005C106A">
        <w:rPr>
          <w:rFonts w:ascii="Arial" w:eastAsia="Times New Roman" w:hAnsi="Arial" w:cs="Arial"/>
          <w:color w:val="222222"/>
          <w:shd w:val="clear" w:color="auto" w:fill="FFFFFF"/>
        </w:rPr>
        <w:t>Can you show a screenshot of the output? This can be added as a supplementary file for JoVE’s internal use. Without this there is nothing to film in this step.</w:t>
      </w:r>
    </w:p>
    <w:p w14:paraId="79375D04" w14:textId="2E27A8D6" w:rsidR="00033D6B" w:rsidRPr="00593957" w:rsidRDefault="00033D6B" w:rsidP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1</w:t>
      </w:r>
      <w:r w:rsidR="000F00CC">
        <w:rPr>
          <w:rFonts w:ascii="Arial" w:eastAsia="Times New Roman" w:hAnsi="Arial" w:cs="Arial"/>
          <w:b/>
          <w:color w:val="222222"/>
          <w:shd w:val="clear" w:color="auto" w:fill="FFFFFF"/>
        </w:rPr>
        <w:t>1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="00593957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593957" w:rsidRPr="00593957">
        <w:rPr>
          <w:rFonts w:ascii="Arial" w:eastAsia="Times New Roman" w:hAnsi="Arial" w:cs="Arial"/>
          <w:color w:val="222222"/>
          <w:shd w:val="clear" w:color="auto" w:fill="FFFFFF"/>
        </w:rPr>
        <w:t xml:space="preserve">We have presented the output of this step in Figure 4A. </w:t>
      </w:r>
    </w:p>
    <w:p w14:paraId="5BF84C1A" w14:textId="2BA880BB" w:rsidR="00033D6B" w:rsidRDefault="00033D6B" w:rsidP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593957">
        <w:rPr>
          <w:rFonts w:ascii="Arial" w:eastAsia="Times New Roman" w:hAnsi="Arial" w:cs="Arial"/>
          <w:color w:val="222222"/>
          <w:shd w:val="clear" w:color="auto" w:fill="FFFFFF"/>
        </w:rPr>
        <w:t>275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0F00CC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0F00CC" w:rsidRPr="000F00CC">
        <w:rPr>
          <w:rFonts w:ascii="Arial" w:eastAsia="Times New Roman" w:hAnsi="Arial" w:cs="Arial"/>
          <w:color w:val="222222"/>
          <w:shd w:val="clear" w:color="auto" w:fill="FFFFFF"/>
        </w:rPr>
        <w:t>See Figure 4A for the output of the generated OCT structural images.</w:t>
      </w:r>
    </w:p>
    <w:p w14:paraId="4984E65F" w14:textId="5F8C5FC7" w:rsidR="006F7997" w:rsidRDefault="006F7997"/>
    <w:p w14:paraId="5B64EFA1" w14:textId="0EC8BC12" w:rsidR="00033D6B" w:rsidRDefault="00033D6B" w:rsidP="00033D6B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0F00CC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1</w:t>
      </w:r>
      <w:r w:rsidR="00BF173D" w:rsidRPr="000F00CC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2</w:t>
      </w:r>
      <w:r w:rsidRPr="000F00CC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Pr="000F00CC">
        <w:rPr>
          <w:rFonts w:ascii="Arial" w:eastAsia="Times New Roman" w:hAnsi="Arial" w:cs="Arial"/>
          <w:color w:val="222222"/>
          <w:shd w:val="clear" w:color="auto" w:fill="FFFFFF"/>
        </w:rPr>
        <w:t xml:space="preserve"> (Line </w:t>
      </w:r>
      <w:r w:rsidR="005C106A" w:rsidRPr="000F00CC">
        <w:rPr>
          <w:rFonts w:ascii="Arial" w:eastAsia="Times New Roman" w:hAnsi="Arial" w:cs="Arial"/>
          <w:color w:val="222222"/>
          <w:shd w:val="clear" w:color="auto" w:fill="FFFFFF"/>
        </w:rPr>
        <w:t>28</w:t>
      </w:r>
      <w:r w:rsidR="00613952" w:rsidRPr="000F00CC">
        <w:rPr>
          <w:rFonts w:ascii="Arial" w:eastAsia="Times New Roman" w:hAnsi="Arial" w:cs="Arial"/>
          <w:color w:val="222222"/>
          <w:shd w:val="clear" w:color="auto" w:fill="FFFFFF"/>
        </w:rPr>
        <w:t>7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5C106A" w:rsidRPr="005C106A">
        <w:t xml:space="preserve"> </w:t>
      </w:r>
      <w:r w:rsidR="005C106A" w:rsidRPr="005C106A">
        <w:rPr>
          <w:rFonts w:ascii="Arial" w:eastAsia="Times New Roman" w:hAnsi="Arial" w:cs="Arial"/>
          <w:color w:val="222222"/>
          <w:shd w:val="clear" w:color="auto" w:fill="FFFFFF"/>
        </w:rPr>
        <w:t>Can you show a screenshot of the output? This can be added as a supplementary file for JoVE’s internal use. Without this there is nothing to film in this step. Unclear how the collage is generated, do you run a script? Can a reference be cited?</w:t>
      </w:r>
    </w:p>
    <w:p w14:paraId="4A49D831" w14:textId="1B1CAE1B" w:rsidR="00033D6B" w:rsidRPr="000F00CC" w:rsidRDefault="00033D6B" w:rsidP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1</w:t>
      </w:r>
      <w:r w:rsidR="000F00CC">
        <w:rPr>
          <w:rFonts w:ascii="Arial" w:eastAsia="Times New Roman" w:hAnsi="Arial" w:cs="Arial"/>
          <w:b/>
          <w:color w:val="222222"/>
          <w:shd w:val="clear" w:color="auto" w:fill="FFFFFF"/>
        </w:rPr>
        <w:t>2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="000F00CC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0F00CC" w:rsidRPr="000F00CC">
        <w:rPr>
          <w:rFonts w:ascii="Arial" w:eastAsia="Times New Roman" w:hAnsi="Arial" w:cs="Arial"/>
          <w:color w:val="222222"/>
          <w:shd w:val="clear" w:color="auto" w:fill="FFFFFF"/>
        </w:rPr>
        <w:t xml:space="preserve">We have presented the output of this step in the Figure 3 C-E.  </w:t>
      </w:r>
      <w:r w:rsidR="000F00CC">
        <w:rPr>
          <w:rFonts w:ascii="Arial" w:eastAsia="Times New Roman" w:hAnsi="Arial" w:cs="Arial"/>
          <w:color w:val="222222"/>
          <w:shd w:val="clear" w:color="auto" w:fill="FFFFFF"/>
        </w:rPr>
        <w:t xml:space="preserve">The collage is realized by arranging each subfigure of 2D OCT images in a predefined location by running a script. No reference is related. </w:t>
      </w:r>
    </w:p>
    <w:p w14:paraId="0DF7AE70" w14:textId="34B6C576" w:rsidR="00033D6B" w:rsidRPr="00276487" w:rsidRDefault="00033D6B" w:rsidP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0F00CC">
        <w:rPr>
          <w:rFonts w:ascii="Arial" w:eastAsia="Times New Roman" w:hAnsi="Arial" w:cs="Arial"/>
          <w:color w:val="222222"/>
          <w:shd w:val="clear" w:color="auto" w:fill="FFFFFF"/>
        </w:rPr>
        <w:t>28</w:t>
      </w:r>
      <w:r w:rsidR="00593957">
        <w:rPr>
          <w:rFonts w:ascii="Arial" w:eastAsia="Times New Roman" w:hAnsi="Arial" w:cs="Arial"/>
          <w:color w:val="222222"/>
          <w:shd w:val="clear" w:color="auto" w:fill="FFFFFF"/>
        </w:rPr>
        <w:t>9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0F00CC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0F00CC" w:rsidRPr="00276487">
        <w:rPr>
          <w:rFonts w:ascii="Arial" w:eastAsia="Times New Roman" w:hAnsi="Arial" w:cs="Arial"/>
          <w:color w:val="222222"/>
          <w:shd w:val="clear" w:color="auto" w:fill="FFFFFF"/>
        </w:rPr>
        <w:t xml:space="preserve">See Figure 3C– E for the representative output of </w:t>
      </w:r>
      <w:r w:rsidR="00593957" w:rsidRPr="00276487">
        <w:rPr>
          <w:rFonts w:ascii="Arial" w:eastAsia="Times New Roman" w:hAnsi="Arial" w:cs="Arial"/>
          <w:color w:val="222222"/>
          <w:shd w:val="clear" w:color="auto" w:fill="FFFFFF"/>
        </w:rPr>
        <w:t xml:space="preserve">collages of </w:t>
      </w:r>
      <w:r w:rsidR="000F00CC" w:rsidRPr="00276487">
        <w:rPr>
          <w:rFonts w:ascii="Arial" w:eastAsia="Times New Roman" w:hAnsi="Arial" w:cs="Arial"/>
          <w:color w:val="222222"/>
          <w:shd w:val="clear" w:color="auto" w:fill="FFFFFF"/>
        </w:rPr>
        <w:t>spheroid images.</w:t>
      </w:r>
    </w:p>
    <w:p w14:paraId="2743496F" w14:textId="71EBC1F8" w:rsidR="00033D6B" w:rsidRPr="00276487" w:rsidRDefault="00033D6B">
      <w:pPr>
        <w:rPr>
          <w:rFonts w:ascii="Arial" w:eastAsia="Times New Roman" w:hAnsi="Arial" w:cs="Arial"/>
          <w:color w:val="222222"/>
          <w:shd w:val="clear" w:color="auto" w:fill="FFFFFF"/>
        </w:rPr>
      </w:pPr>
    </w:p>
    <w:p w14:paraId="6DCBB8DA" w14:textId="1BEF76DA" w:rsidR="00033D6B" w:rsidRDefault="00033D6B" w:rsidP="00033D6B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8A3FED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1</w:t>
      </w:r>
      <w:r w:rsidR="00BF173D" w:rsidRPr="008A3FED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3</w:t>
      </w:r>
      <w:r w:rsidRPr="008A3FED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Pr="008A3FED">
        <w:rPr>
          <w:rFonts w:ascii="Arial" w:eastAsia="Times New Roman" w:hAnsi="Arial" w:cs="Arial"/>
          <w:color w:val="222222"/>
          <w:shd w:val="clear" w:color="auto" w:fill="FFFFFF"/>
        </w:rPr>
        <w:t xml:space="preserve"> (Line </w:t>
      </w:r>
      <w:r w:rsidR="005C106A" w:rsidRPr="008A3FED">
        <w:rPr>
          <w:rFonts w:ascii="Arial" w:eastAsia="Times New Roman" w:hAnsi="Arial" w:cs="Arial"/>
          <w:color w:val="222222"/>
          <w:shd w:val="clear" w:color="auto" w:fill="FFFFFF"/>
        </w:rPr>
        <w:t>2</w:t>
      </w:r>
      <w:r w:rsidR="00613952" w:rsidRPr="008A3FED">
        <w:rPr>
          <w:rFonts w:ascii="Arial" w:eastAsia="Times New Roman" w:hAnsi="Arial" w:cs="Arial"/>
          <w:color w:val="222222"/>
          <w:shd w:val="clear" w:color="auto" w:fill="FFFFFF"/>
        </w:rPr>
        <w:t>92</w:t>
      </w:r>
      <w:r w:rsidRPr="008A3FED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5C106A" w:rsidRPr="005C106A">
        <w:t xml:space="preserve"> </w:t>
      </w:r>
      <w:r w:rsidR="005C106A" w:rsidRPr="005C106A">
        <w:rPr>
          <w:rFonts w:ascii="Arial" w:eastAsia="Times New Roman" w:hAnsi="Arial" w:cs="Arial"/>
          <w:color w:val="222222"/>
          <w:shd w:val="clear" w:color="auto" w:fill="FFFFFF"/>
        </w:rPr>
        <w:t>Can you show a screenshot of the output? This can be added as a supplementary file for JoVE’s internal use. Without this there is nothing to film in this step. Unclear how this is done, do you run a script? Can a reference be cited?</w:t>
      </w:r>
    </w:p>
    <w:p w14:paraId="7C7D4BA3" w14:textId="45C97C42" w:rsidR="00033D6B" w:rsidRDefault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1</w:t>
      </w:r>
      <w:r w:rsidR="008A3FED">
        <w:rPr>
          <w:rFonts w:ascii="Arial" w:eastAsia="Times New Roman" w:hAnsi="Arial" w:cs="Arial"/>
          <w:b/>
          <w:color w:val="222222"/>
          <w:shd w:val="clear" w:color="auto" w:fill="FFFFFF"/>
        </w:rPr>
        <w:t>3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="008A3FED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8A3FED" w:rsidRPr="000F00CC">
        <w:rPr>
          <w:rFonts w:ascii="Arial" w:eastAsia="Times New Roman" w:hAnsi="Arial" w:cs="Arial"/>
          <w:color w:val="222222"/>
          <w:shd w:val="clear" w:color="auto" w:fill="FFFFFF"/>
        </w:rPr>
        <w:t xml:space="preserve">We included a step-by-step </w:t>
      </w:r>
      <w:r w:rsidR="000F00CC" w:rsidRPr="000F00CC">
        <w:rPr>
          <w:rFonts w:ascii="Arial" w:eastAsia="Times New Roman" w:hAnsi="Arial" w:cs="Arial"/>
          <w:color w:val="222222"/>
          <w:shd w:val="clear" w:color="auto" w:fill="FFFFFF"/>
        </w:rPr>
        <w:t xml:space="preserve">button-click </w:t>
      </w:r>
      <w:r w:rsidR="008A3FED" w:rsidRPr="000F00CC">
        <w:rPr>
          <w:rFonts w:ascii="Arial" w:eastAsia="Times New Roman" w:hAnsi="Arial" w:cs="Arial"/>
          <w:color w:val="222222"/>
          <w:shd w:val="clear" w:color="auto" w:fill="FFFFFF"/>
        </w:rPr>
        <w:t xml:space="preserve">screenshot </w:t>
      </w:r>
      <w:r w:rsidR="000F00CC" w:rsidRPr="000F00CC">
        <w:rPr>
          <w:rFonts w:ascii="Arial" w:eastAsia="Times New Roman" w:hAnsi="Arial" w:cs="Arial"/>
          <w:color w:val="222222"/>
          <w:shd w:val="clear" w:color="auto" w:fill="FFFFFF"/>
        </w:rPr>
        <w:t xml:space="preserve">for the 3D rendering for JoVE’s internal use. </w:t>
      </w:r>
      <w:r w:rsidR="000F00CC">
        <w:rPr>
          <w:rFonts w:ascii="Arial" w:eastAsia="Times New Roman" w:hAnsi="Arial" w:cs="Arial"/>
          <w:color w:val="222222"/>
          <w:shd w:val="clear" w:color="auto" w:fill="FFFFFF"/>
        </w:rPr>
        <w:t xml:space="preserve">Protocol 3.7.1) – </w:t>
      </w:r>
      <w:r w:rsidR="000F00CC">
        <w:rPr>
          <w:rFonts w:ascii="Arial" w:eastAsia="Times New Roman" w:hAnsi="Arial" w:cs="Arial"/>
          <w:color w:val="222222"/>
          <w:shd w:val="clear" w:color="auto" w:fill="FFFFFF"/>
        </w:rPr>
        <w:lastRenderedPageBreak/>
        <w:t>3.7.3) have illustrated the steps to show the 3D rendered image of tumor spheroid.</w:t>
      </w:r>
      <w:r w:rsidR="00276487">
        <w:rPr>
          <w:rFonts w:ascii="Arial" w:eastAsia="Times New Roman" w:hAnsi="Arial" w:cs="Arial"/>
          <w:color w:val="222222"/>
          <w:shd w:val="clear" w:color="auto" w:fill="FFFFFF"/>
        </w:rPr>
        <w:t xml:space="preserve"> No script is required. </w:t>
      </w:r>
    </w:p>
    <w:p w14:paraId="491C608D" w14:textId="0E7D1196" w:rsidR="00593957" w:rsidRPr="000F00CC" w:rsidRDefault="00593957"/>
    <w:p w14:paraId="6D7FB21A" w14:textId="2A62D3BF" w:rsidR="00033D6B" w:rsidRDefault="00033D6B" w:rsidP="00033D6B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1</w:t>
      </w:r>
      <w:r w:rsidR="00BF173D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4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</w:t>
      </w:r>
      <w:r w:rsidR="005C106A">
        <w:rPr>
          <w:rFonts w:ascii="Arial" w:eastAsia="Times New Roman" w:hAnsi="Arial" w:cs="Arial"/>
          <w:color w:val="222222"/>
          <w:shd w:val="clear" w:color="auto" w:fill="FFFFFF"/>
        </w:rPr>
        <w:t>29</w:t>
      </w:r>
      <w:r w:rsidR="00613952">
        <w:rPr>
          <w:rFonts w:ascii="Arial" w:eastAsia="Times New Roman" w:hAnsi="Arial" w:cs="Arial"/>
          <w:color w:val="222222"/>
          <w:shd w:val="clear" w:color="auto" w:fill="FFFFFF"/>
        </w:rPr>
        <w:t>2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5C106A" w:rsidRPr="005C106A">
        <w:t xml:space="preserve"> </w:t>
      </w:r>
      <w:r w:rsidR="005C106A" w:rsidRPr="005C106A">
        <w:rPr>
          <w:rFonts w:ascii="Arial" w:eastAsia="Times New Roman" w:hAnsi="Arial" w:cs="Arial"/>
          <w:color w:val="222222"/>
          <w:shd w:val="clear" w:color="auto" w:fill="FFFFFF"/>
        </w:rPr>
        <w:t>Please remove the product name from the text and add it to the table of materials.</w:t>
      </w:r>
    </w:p>
    <w:p w14:paraId="56E0829C" w14:textId="60B0157A" w:rsidR="00033D6B" w:rsidRPr="0061477C" w:rsidRDefault="00033D6B" w:rsidP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1</w:t>
      </w:r>
      <w:r w:rsidR="008A3FED">
        <w:rPr>
          <w:rFonts w:ascii="Arial" w:eastAsia="Times New Roman" w:hAnsi="Arial" w:cs="Arial"/>
          <w:b/>
          <w:color w:val="222222"/>
          <w:shd w:val="clear" w:color="auto" w:fill="FFFFFF"/>
        </w:rPr>
        <w:t>4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="0061477C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>Thank you for the comment. We have removed this product name from the text.</w:t>
      </w:r>
    </w:p>
    <w:p w14:paraId="7DFF7B8D" w14:textId="2EC33A8E" w:rsidR="00033D6B" w:rsidRDefault="00033D6B" w:rsidP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>294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61477C" w:rsidRPr="0061477C">
        <w:rPr>
          <w:rFonts w:ascii="Arial" w:eastAsia="Times New Roman" w:hAnsi="Arial" w:cs="Arial"/>
          <w:color w:val="222222"/>
          <w:shd w:val="clear" w:color="auto" w:fill="FFFFFF"/>
        </w:rPr>
        <w:t>The following steps show how to obtain the 3D rendering of tumor spheroids using a commercial software.</w:t>
      </w:r>
    </w:p>
    <w:p w14:paraId="3EB98067" w14:textId="4D33CB1B" w:rsidR="00033D6B" w:rsidRDefault="00033D6B"/>
    <w:p w14:paraId="412F4D38" w14:textId="737F2E74" w:rsidR="00033D6B" w:rsidRDefault="00033D6B" w:rsidP="00033D6B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8A3FED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1</w:t>
      </w:r>
      <w:r w:rsidR="00BF173D" w:rsidRPr="008A3FED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5</w:t>
      </w:r>
      <w:r w:rsidRPr="008A3FED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Pr="008A3FED">
        <w:rPr>
          <w:rFonts w:ascii="Arial" w:eastAsia="Times New Roman" w:hAnsi="Arial" w:cs="Arial"/>
          <w:color w:val="222222"/>
          <w:shd w:val="clear" w:color="auto" w:fill="FFFFFF"/>
        </w:rPr>
        <w:t xml:space="preserve"> (Line </w:t>
      </w:r>
      <w:r w:rsidR="005C106A" w:rsidRPr="008A3FED">
        <w:rPr>
          <w:rFonts w:ascii="Arial" w:eastAsia="Times New Roman" w:hAnsi="Arial" w:cs="Arial"/>
          <w:color w:val="222222"/>
          <w:shd w:val="clear" w:color="auto" w:fill="FFFFFF"/>
        </w:rPr>
        <w:t>2</w:t>
      </w:r>
      <w:r w:rsidRPr="008A3FED">
        <w:rPr>
          <w:rFonts w:ascii="Arial" w:eastAsia="Times New Roman" w:hAnsi="Arial" w:cs="Arial"/>
          <w:color w:val="222222"/>
          <w:shd w:val="clear" w:color="auto" w:fill="FFFFFF"/>
        </w:rPr>
        <w:t>9</w:t>
      </w:r>
      <w:r w:rsidR="005C106A" w:rsidRPr="008A3FED">
        <w:rPr>
          <w:rFonts w:ascii="Arial" w:eastAsia="Times New Roman" w:hAnsi="Arial" w:cs="Arial"/>
          <w:color w:val="222222"/>
          <w:shd w:val="clear" w:color="auto" w:fill="FFFFFF"/>
        </w:rPr>
        <w:t>5</w:t>
      </w:r>
      <w:r w:rsidRPr="008A3FED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5C106A" w:rsidRPr="005C106A">
        <w:t xml:space="preserve"> </w:t>
      </w:r>
      <w:r w:rsidR="005C106A" w:rsidRPr="005C106A">
        <w:rPr>
          <w:rFonts w:ascii="Arial" w:eastAsia="Times New Roman" w:hAnsi="Arial" w:cs="Arial"/>
          <w:color w:val="222222"/>
          <w:shd w:val="clear" w:color="auto" w:fill="FFFFFF"/>
        </w:rPr>
        <w:t>Unclear which mode is chosen</w:t>
      </w:r>
    </w:p>
    <w:p w14:paraId="4EB23755" w14:textId="7F724D66" w:rsidR="00033D6B" w:rsidRPr="008A3FED" w:rsidRDefault="00033D6B" w:rsidP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1</w:t>
      </w:r>
      <w:r w:rsidR="008A3FED">
        <w:rPr>
          <w:rFonts w:ascii="Arial" w:eastAsia="Times New Roman" w:hAnsi="Arial" w:cs="Arial"/>
          <w:b/>
          <w:color w:val="222222"/>
          <w:shd w:val="clear" w:color="auto" w:fill="FFFFFF"/>
        </w:rPr>
        <w:t>5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="008A3FED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8A3FED" w:rsidRPr="008A3FED">
        <w:rPr>
          <w:rFonts w:ascii="Arial" w:eastAsia="Times New Roman" w:hAnsi="Arial" w:cs="Arial"/>
          <w:color w:val="222222"/>
          <w:shd w:val="clear" w:color="auto" w:fill="FFFFFF"/>
        </w:rPr>
        <w:t xml:space="preserve">We used the “Blend” Mode to visualize the 3D rendered images. </w:t>
      </w:r>
    </w:p>
    <w:p w14:paraId="2601977D" w14:textId="44924AD8" w:rsidR="00033D6B" w:rsidRDefault="00033D6B" w:rsidP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276487">
        <w:rPr>
          <w:rFonts w:ascii="Arial" w:eastAsia="Times New Roman" w:hAnsi="Arial" w:cs="Arial"/>
          <w:color w:val="222222"/>
          <w:shd w:val="clear" w:color="auto" w:fill="FFFFFF"/>
        </w:rPr>
        <w:t>301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8A3FED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8A3FED" w:rsidRPr="008A3FED">
        <w:rPr>
          <w:rFonts w:ascii="Arial" w:eastAsia="Times New Roman" w:hAnsi="Arial" w:cs="Arial"/>
          <w:color w:val="222222"/>
          <w:shd w:val="clear" w:color="auto" w:fill="FFFFFF"/>
        </w:rPr>
        <w:t xml:space="preserve">Choose the </w:t>
      </w:r>
      <w:r w:rsidR="008A3FED" w:rsidRPr="008A3FED">
        <w:rPr>
          <w:rFonts w:ascii="Arial" w:eastAsia="Times New Roman" w:hAnsi="Arial" w:cs="Arial"/>
          <w:b/>
          <w:color w:val="222222"/>
          <w:shd w:val="clear" w:color="auto" w:fill="FFFFFF"/>
        </w:rPr>
        <w:t>Blend</w:t>
      </w:r>
      <w:r w:rsidR="008A3FED" w:rsidRPr="008A3FED">
        <w:rPr>
          <w:rFonts w:ascii="Arial" w:eastAsia="Times New Roman" w:hAnsi="Arial" w:cs="Arial"/>
          <w:color w:val="222222"/>
          <w:shd w:val="clear" w:color="auto" w:fill="FFFFFF"/>
        </w:rPr>
        <w:t xml:space="preserve"> mode to use for 3D rendering.</w:t>
      </w:r>
    </w:p>
    <w:p w14:paraId="5703A073" w14:textId="261D678F" w:rsidR="00033D6B" w:rsidRDefault="00033D6B"/>
    <w:p w14:paraId="06A8F3D0" w14:textId="65C6F2D8" w:rsidR="00033D6B" w:rsidRDefault="00033D6B" w:rsidP="00033D6B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1</w:t>
      </w:r>
      <w:r w:rsidR="00BF173D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6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>302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5C106A" w:rsidRPr="005C106A">
        <w:t xml:space="preserve"> </w:t>
      </w:r>
      <w:r w:rsidR="005C106A" w:rsidRPr="005C106A">
        <w:rPr>
          <w:rFonts w:ascii="Arial" w:eastAsia="Times New Roman" w:hAnsi="Arial" w:cs="Arial"/>
          <w:color w:val="222222"/>
          <w:shd w:val="clear" w:color="auto" w:fill="FFFFFF"/>
        </w:rPr>
        <w:t>By using the mouse pointer?</w:t>
      </w:r>
    </w:p>
    <w:p w14:paraId="1A9E1555" w14:textId="46FA1238" w:rsidR="00033D6B" w:rsidRDefault="00033D6B" w:rsidP="00033D6B">
      <w:pPr>
        <w:rPr>
          <w:rFonts w:ascii="Arial" w:eastAsia="Times New Roman" w:hAnsi="Arial" w:cs="Arial"/>
          <w:b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10:</w:t>
      </w:r>
      <w:r w:rsidR="0061477C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61477C" w:rsidRPr="0061477C">
        <w:rPr>
          <w:rFonts w:ascii="Arial" w:eastAsia="Times New Roman" w:hAnsi="Arial" w:cs="Arial"/>
          <w:color w:val="222222"/>
          <w:shd w:val="clear" w:color="auto" w:fill="FFFFFF"/>
        </w:rPr>
        <w:t>Yes,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 xml:space="preserve"> we adjust the viewing angle using mouse pointer.</w:t>
      </w:r>
    </w:p>
    <w:p w14:paraId="3DA51C25" w14:textId="411CFA4C" w:rsidR="00033D6B" w:rsidRDefault="00033D6B" w:rsidP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>30</w:t>
      </w:r>
      <w:r w:rsidR="00276487">
        <w:rPr>
          <w:rFonts w:ascii="Arial" w:eastAsia="Times New Roman" w:hAnsi="Arial" w:cs="Arial"/>
          <w:color w:val="222222"/>
          <w:shd w:val="clear" w:color="auto" w:fill="FFFFFF"/>
        </w:rPr>
        <w:t>4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61477C" w:rsidRPr="0061477C">
        <w:rPr>
          <w:rFonts w:ascii="Arial" w:eastAsia="Times New Roman" w:hAnsi="Arial" w:cs="Arial"/>
          <w:color w:val="222222"/>
          <w:shd w:val="clear" w:color="auto" w:fill="FFFFFF"/>
        </w:rPr>
        <w:t>Adjust the viewing angle by dragging the image using the mouse pointer.</w:t>
      </w:r>
    </w:p>
    <w:p w14:paraId="511AA7EC" w14:textId="02358F1D" w:rsidR="00033D6B" w:rsidRDefault="00033D6B"/>
    <w:p w14:paraId="6CE3C793" w14:textId="114418C4" w:rsidR="00033D6B" w:rsidRDefault="00033D6B" w:rsidP="00033D6B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1</w:t>
      </w:r>
      <w:r w:rsidR="00BF173D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7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>401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5C106A" w:rsidRPr="005C106A">
        <w:t xml:space="preserve"> </w:t>
      </w:r>
      <w:r w:rsidR="005C106A" w:rsidRPr="005C106A">
        <w:rPr>
          <w:rFonts w:ascii="Arial" w:eastAsia="Times New Roman" w:hAnsi="Arial" w:cs="Arial"/>
          <w:color w:val="222222"/>
          <w:shd w:val="clear" w:color="auto" w:fill="FFFFFF"/>
        </w:rPr>
        <w:t>Voxels?</w:t>
      </w:r>
    </w:p>
    <w:p w14:paraId="796C5320" w14:textId="1B2D6F8A" w:rsidR="00033D6B" w:rsidRPr="0061477C" w:rsidRDefault="00033D6B" w:rsidP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10:</w:t>
      </w:r>
      <w:r w:rsidR="0061477C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>Thank you for the comment. We have revised in the text.</w:t>
      </w:r>
    </w:p>
    <w:p w14:paraId="4BBDF53A" w14:textId="184C296F" w:rsidR="00033D6B" w:rsidRDefault="00033D6B" w:rsidP="00033D6B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>40</w:t>
      </w:r>
      <w:r w:rsidR="00276487">
        <w:rPr>
          <w:rFonts w:ascii="Arial" w:eastAsia="Times New Roman" w:hAnsi="Arial" w:cs="Arial"/>
          <w:color w:val="222222"/>
          <w:shd w:val="clear" w:color="auto" w:fill="FFFFFF"/>
        </w:rPr>
        <w:t>3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61477C" w:rsidRPr="0061477C">
        <w:rPr>
          <w:rFonts w:ascii="Arial" w:eastAsia="Times New Roman" w:hAnsi="Arial" w:cs="Arial"/>
          <w:color w:val="222222"/>
          <w:shd w:val="clear" w:color="auto" w:fill="FFFFFF"/>
        </w:rPr>
        <w:t>Each OCT data consisted of 400×400×1024 voxels</w:t>
      </w:r>
      <w:r w:rsidR="0061477C">
        <w:rPr>
          <w:rFonts w:ascii="Arial" w:eastAsia="Times New Roman" w:hAnsi="Arial" w:cs="Arial"/>
          <w:color w:val="222222"/>
          <w:shd w:val="clear" w:color="auto" w:fill="FFFFFF"/>
        </w:rPr>
        <w:t>.</w:t>
      </w:r>
    </w:p>
    <w:p w14:paraId="1E173BA8" w14:textId="77777777" w:rsidR="005C106A" w:rsidRDefault="005C106A" w:rsidP="005C106A"/>
    <w:p w14:paraId="6AEDD680" w14:textId="465CAD22" w:rsidR="005C106A" w:rsidRDefault="005C106A" w:rsidP="005C106A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1</w:t>
      </w:r>
      <w:r w:rsidR="00BF173D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8</w:t>
      </w:r>
      <w:r w:rsidRPr="007867FB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 (Line </w:t>
      </w:r>
      <w:r>
        <w:rPr>
          <w:rFonts w:ascii="Arial" w:eastAsia="Times New Roman" w:hAnsi="Arial" w:cs="Arial"/>
          <w:color w:val="222222"/>
          <w:shd w:val="clear" w:color="auto" w:fill="FFFFFF"/>
        </w:rPr>
        <w:t>43</w:t>
      </w:r>
      <w:r w:rsidR="00ED6BB0">
        <w:rPr>
          <w:rFonts w:ascii="Arial" w:eastAsia="Times New Roman" w:hAnsi="Arial" w:cs="Arial"/>
          <w:color w:val="222222"/>
          <w:shd w:val="clear" w:color="auto" w:fill="FFFFFF"/>
        </w:rPr>
        <w:t>8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Pr="005C106A">
        <w:t xml:space="preserve"> </w:t>
      </w:r>
      <w:r w:rsidRPr="005C106A">
        <w:rPr>
          <w:rFonts w:ascii="Arial" w:eastAsia="Times New Roman" w:hAnsi="Arial" w:cs="Arial"/>
          <w:color w:val="222222"/>
          <w:shd w:val="clear" w:color="auto" w:fill="FFFFFF"/>
        </w:rPr>
        <w:t>From 2d slices?</w:t>
      </w:r>
    </w:p>
    <w:p w14:paraId="650B6795" w14:textId="1846FF64" w:rsidR="005C106A" w:rsidRDefault="005C106A" w:rsidP="005C106A">
      <w:pPr>
        <w:rPr>
          <w:rFonts w:ascii="Arial" w:eastAsia="Times New Roman" w:hAnsi="Arial" w:cs="Arial"/>
          <w:b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10:</w:t>
      </w:r>
      <w:r w:rsidR="00ED6BB0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ED6BB0" w:rsidRPr="00ED6BB0">
        <w:rPr>
          <w:rFonts w:ascii="Arial" w:eastAsia="Times New Roman" w:hAnsi="Arial" w:cs="Arial"/>
          <w:color w:val="222222"/>
          <w:shd w:val="clear" w:color="auto" w:fill="FFFFFF"/>
        </w:rPr>
        <w:t xml:space="preserve">From </w:t>
      </w:r>
      <w:r w:rsidR="00ED6BB0">
        <w:rPr>
          <w:rFonts w:ascii="Arial" w:eastAsia="Times New Roman" w:hAnsi="Arial" w:cs="Arial"/>
          <w:color w:val="222222"/>
          <w:shd w:val="clear" w:color="auto" w:fill="FFFFFF"/>
        </w:rPr>
        <w:t>cross-sectional 2D images.</w:t>
      </w:r>
    </w:p>
    <w:p w14:paraId="0191B78B" w14:textId="57263BD1" w:rsidR="005C106A" w:rsidRDefault="005C106A" w:rsidP="005C106A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276487">
        <w:rPr>
          <w:rFonts w:ascii="Arial" w:eastAsia="Times New Roman" w:hAnsi="Arial" w:cs="Arial"/>
          <w:color w:val="222222"/>
          <w:shd w:val="clear" w:color="auto" w:fill="FFFFFF"/>
        </w:rPr>
        <w:t>439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ED6BB0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ED6BB0" w:rsidRPr="00ED6BB0">
        <w:rPr>
          <w:rFonts w:ascii="Arial" w:eastAsia="Times New Roman" w:hAnsi="Arial" w:cs="Arial"/>
          <w:color w:val="222222"/>
          <w:shd w:val="clear" w:color="auto" w:fill="FFFFFF"/>
        </w:rPr>
        <w:t xml:space="preserve">we can also obtain the physiological information of the distribution of dead-cells within the tumor spheroids by analyzing the </w:t>
      </w:r>
      <w:r w:rsidR="00593957">
        <w:rPr>
          <w:rFonts w:ascii="Arial" w:eastAsia="Times New Roman" w:hAnsi="Arial" w:cs="Arial"/>
          <w:color w:val="222222"/>
          <w:shd w:val="clear" w:color="auto" w:fill="FFFFFF"/>
        </w:rPr>
        <w:t>voxel</w:t>
      </w:r>
      <w:r w:rsidR="00ED6BB0" w:rsidRPr="00ED6BB0">
        <w:rPr>
          <w:rFonts w:ascii="Arial" w:eastAsia="Times New Roman" w:hAnsi="Arial" w:cs="Arial"/>
          <w:color w:val="222222"/>
          <w:shd w:val="clear" w:color="auto" w:fill="FFFFFF"/>
        </w:rPr>
        <w:t>-by-</w:t>
      </w:r>
      <w:r w:rsidR="00593957">
        <w:rPr>
          <w:rFonts w:ascii="Arial" w:eastAsia="Times New Roman" w:hAnsi="Arial" w:cs="Arial"/>
          <w:color w:val="222222"/>
          <w:shd w:val="clear" w:color="auto" w:fill="FFFFFF"/>
        </w:rPr>
        <w:t>voxel</w:t>
      </w:r>
      <w:r w:rsidR="00ED6BB0" w:rsidRPr="00ED6BB0">
        <w:rPr>
          <w:rFonts w:ascii="Arial" w:eastAsia="Times New Roman" w:hAnsi="Arial" w:cs="Arial"/>
          <w:color w:val="222222"/>
          <w:shd w:val="clear" w:color="auto" w:fill="FFFFFF"/>
        </w:rPr>
        <w:t xml:space="preserve"> optical attenuation from </w:t>
      </w:r>
      <w:r w:rsidR="00593957">
        <w:rPr>
          <w:rFonts w:ascii="Arial" w:eastAsia="Times New Roman" w:hAnsi="Arial" w:cs="Arial"/>
          <w:color w:val="222222"/>
          <w:shd w:val="clear" w:color="auto" w:fill="FFFFFF"/>
        </w:rPr>
        <w:t xml:space="preserve">2D </w:t>
      </w:r>
      <w:r w:rsidR="00ED6BB0" w:rsidRPr="00ED6BB0">
        <w:rPr>
          <w:rFonts w:ascii="Arial" w:eastAsia="Times New Roman" w:hAnsi="Arial" w:cs="Arial"/>
          <w:color w:val="222222"/>
          <w:shd w:val="clear" w:color="auto" w:fill="FFFFFF"/>
        </w:rPr>
        <w:t>cross-sectional images</w:t>
      </w:r>
      <w:r w:rsidR="00ED6BB0">
        <w:rPr>
          <w:rFonts w:ascii="Arial" w:eastAsia="Times New Roman" w:hAnsi="Arial" w:cs="Arial"/>
          <w:color w:val="222222"/>
          <w:shd w:val="clear" w:color="auto" w:fill="FFFFFF"/>
        </w:rPr>
        <w:t>.</w:t>
      </w:r>
    </w:p>
    <w:p w14:paraId="4E3AFF00" w14:textId="77777777" w:rsidR="005C106A" w:rsidRDefault="005C106A" w:rsidP="005C106A"/>
    <w:p w14:paraId="485582FC" w14:textId="6A7C8664" w:rsidR="005C106A" w:rsidRDefault="005C106A" w:rsidP="005C106A">
      <w:pPr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</w:pPr>
      <w:r w:rsidRPr="00593957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1</w:t>
      </w:r>
      <w:r w:rsidR="00BF173D" w:rsidRPr="00593957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9</w:t>
      </w:r>
      <w:r w:rsidRPr="00593957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:</w:t>
      </w:r>
      <w:r w:rsidRPr="00593957">
        <w:rPr>
          <w:rFonts w:ascii="Arial" w:eastAsia="Times New Roman" w:hAnsi="Arial" w:cs="Arial"/>
          <w:color w:val="222222"/>
          <w:shd w:val="clear" w:color="auto" w:fill="FFFFFF"/>
        </w:rPr>
        <w:t xml:space="preserve"> (Line 468)</w:t>
      </w:r>
      <w:r w:rsidRPr="005C106A">
        <w:t xml:space="preserve"> </w:t>
      </w:r>
      <w:r w:rsidRPr="005C106A">
        <w:rPr>
          <w:rFonts w:ascii="Arial" w:eastAsia="Times New Roman" w:hAnsi="Arial" w:cs="Arial"/>
          <w:color w:val="222222"/>
          <w:shd w:val="clear" w:color="auto" w:fill="FFFFFF"/>
        </w:rPr>
        <w:t>Please increase the font size.</w:t>
      </w:r>
    </w:p>
    <w:p w14:paraId="138ED6A4" w14:textId="7052666D" w:rsidR="005C106A" w:rsidRPr="008A3FED" w:rsidRDefault="005C106A" w:rsidP="005C106A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1</w:t>
      </w:r>
      <w:r w:rsidR="008A3FED">
        <w:rPr>
          <w:rFonts w:ascii="Arial" w:eastAsia="Times New Roman" w:hAnsi="Arial" w:cs="Arial"/>
          <w:b/>
          <w:color w:val="222222"/>
          <w:shd w:val="clear" w:color="auto" w:fill="FFFFFF"/>
        </w:rPr>
        <w:t>9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="008A3FED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8A3FED" w:rsidRPr="008A3FED">
        <w:rPr>
          <w:rFonts w:ascii="Arial" w:eastAsia="Times New Roman" w:hAnsi="Arial" w:cs="Arial"/>
          <w:color w:val="222222"/>
          <w:shd w:val="clear" w:color="auto" w:fill="FFFFFF"/>
        </w:rPr>
        <w:t>See the updated Figure 2 for the adjustment of the font size.</w:t>
      </w:r>
    </w:p>
    <w:p w14:paraId="791C9DB2" w14:textId="77777777" w:rsidR="005C106A" w:rsidRDefault="005C106A" w:rsidP="005C106A"/>
    <w:p w14:paraId="41E559C2" w14:textId="7FEB3B74" w:rsidR="005C106A" w:rsidRDefault="005C106A" w:rsidP="005C106A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593957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Comment #</w:t>
      </w:r>
      <w:r w:rsidR="00BF173D" w:rsidRPr="00593957">
        <w:rPr>
          <w:rFonts w:ascii="Times New Roman" w:eastAsia="Times New Roman" w:hAnsi="Times New Roman" w:cs="Times New Roman"/>
          <w:b/>
          <w:i/>
          <w:color w:val="222222"/>
          <w:shd w:val="clear" w:color="auto" w:fill="FFFFFF"/>
        </w:rPr>
        <w:t>20</w:t>
      </w:r>
      <w:r w:rsidRPr="00593957">
        <w:rPr>
          <w:rFonts w:ascii="Arial" w:eastAsia="Times New Roman" w:hAnsi="Arial" w:cs="Arial"/>
          <w:color w:val="222222"/>
          <w:shd w:val="clear" w:color="auto" w:fill="FFFFFF"/>
        </w:rPr>
        <w:t xml:space="preserve"> (Line 490)</w:t>
      </w:r>
      <w:r w:rsidRPr="005C106A">
        <w:t xml:space="preserve"> </w:t>
      </w:r>
      <w:r w:rsidRPr="005C106A">
        <w:rPr>
          <w:rFonts w:ascii="Arial" w:eastAsia="Times New Roman" w:hAnsi="Arial" w:cs="Arial"/>
          <w:color w:val="222222"/>
          <w:shd w:val="clear" w:color="auto" w:fill="FFFFFF"/>
        </w:rPr>
        <w:t>Do you wish to include the video as a supplementary file? If so please add a legend and cite it in the text.</w:t>
      </w:r>
    </w:p>
    <w:p w14:paraId="343291FC" w14:textId="70D195F7" w:rsidR="005C106A" w:rsidRDefault="005C106A" w:rsidP="005C106A">
      <w:pPr>
        <w:rPr>
          <w:rFonts w:ascii="Arial" w:eastAsia="Times New Roman" w:hAnsi="Arial" w:cs="Arial"/>
          <w:b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Response to Comment #</w:t>
      </w:r>
      <w:r w:rsidR="00593957">
        <w:rPr>
          <w:rFonts w:ascii="Arial" w:eastAsia="Times New Roman" w:hAnsi="Arial" w:cs="Arial"/>
          <w:b/>
          <w:color w:val="222222"/>
          <w:shd w:val="clear" w:color="auto" w:fill="FFFFFF"/>
        </w:rPr>
        <w:t>2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0:</w:t>
      </w:r>
      <w:r w:rsidR="00593957">
        <w:rPr>
          <w:rFonts w:ascii="Arial" w:eastAsia="Times New Roman" w:hAnsi="Arial" w:cs="Arial"/>
          <w:b/>
          <w:color w:val="222222"/>
          <w:shd w:val="clear" w:color="auto" w:fill="FFFFFF"/>
        </w:rPr>
        <w:t xml:space="preserve"> </w:t>
      </w:r>
      <w:r w:rsidR="00593957" w:rsidRPr="00276487">
        <w:rPr>
          <w:rFonts w:ascii="Arial" w:eastAsia="Times New Roman" w:hAnsi="Arial" w:cs="Arial"/>
          <w:color w:val="222222"/>
          <w:shd w:val="clear" w:color="auto" w:fill="FFFFFF"/>
        </w:rPr>
        <w:t>Yes, we would like to include the video as a supplementary file. We have added a legend in the text</w:t>
      </w:r>
      <w:r w:rsidR="00276487">
        <w:rPr>
          <w:rFonts w:ascii="Arial" w:eastAsia="Times New Roman" w:hAnsi="Arial" w:cs="Arial"/>
          <w:color w:val="222222"/>
          <w:shd w:val="clear" w:color="auto" w:fill="FFFFFF"/>
        </w:rPr>
        <w:t>.</w:t>
      </w:r>
    </w:p>
    <w:p w14:paraId="13173256" w14:textId="14AC5079" w:rsidR="005C106A" w:rsidRDefault="005C106A" w:rsidP="005C106A">
      <w:pPr>
        <w:rPr>
          <w:rFonts w:ascii="Arial" w:eastAsia="Times New Roman" w:hAnsi="Arial" w:cs="Arial"/>
          <w:color w:val="222222"/>
          <w:shd w:val="clear" w:color="auto" w:fill="FFFFFF"/>
        </w:rPr>
      </w:pP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Text Change</w:t>
      </w:r>
      <w:r>
        <w:rPr>
          <w:rFonts w:ascii="Arial" w:eastAsia="Times New Roman" w:hAnsi="Arial" w:cs="Arial"/>
          <w:b/>
          <w:color w:val="222222"/>
          <w:shd w:val="clear" w:color="auto" w:fill="FFFFFF"/>
        </w:rPr>
        <w:t>s</w:t>
      </w:r>
      <w:r w:rsidRPr="00E01C14">
        <w:rPr>
          <w:rFonts w:ascii="Arial" w:eastAsia="Times New Roman" w:hAnsi="Arial" w:cs="Arial"/>
          <w:b/>
          <w:color w:val="222222"/>
          <w:shd w:val="clear" w:color="auto" w:fill="FFFFFF"/>
        </w:rPr>
        <w:t>:</w:t>
      </w:r>
      <w:r w:rsidRPr="00E01C14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 xml:space="preserve">(Line </w:t>
      </w:r>
      <w:r w:rsidR="00593957">
        <w:rPr>
          <w:rFonts w:ascii="Arial" w:eastAsia="Times New Roman" w:hAnsi="Arial" w:cs="Arial"/>
          <w:color w:val="222222"/>
          <w:shd w:val="clear" w:color="auto" w:fill="FFFFFF"/>
        </w:rPr>
        <w:t>498</w:t>
      </w:r>
      <w:r w:rsidRPr="00425CFA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593957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="00593957" w:rsidRPr="00593957">
        <w:rPr>
          <w:rFonts w:ascii="Arial" w:eastAsia="Times New Roman" w:hAnsi="Arial" w:cs="Arial"/>
          <w:color w:val="222222"/>
          <w:shd w:val="clear" w:color="auto" w:fill="FFFFFF"/>
        </w:rPr>
        <w:t>Video1: High-throughput OCT imaging of tumor spheroids. A workflow of 3D OCT imaging, basic OCT processing and stage movement was presented in the video with a 5× speed. Previews of processed OCT structural images of spheroids were also presented.</w:t>
      </w:r>
    </w:p>
    <w:p w14:paraId="5BBFEC94" w14:textId="77777777" w:rsidR="00033D6B" w:rsidRDefault="00033D6B"/>
    <w:sectPr w:rsidR="00033D6B" w:rsidSect="005B190F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C661EA" w14:textId="77777777" w:rsidR="00656E04" w:rsidRDefault="00656E04" w:rsidP="00F43146">
      <w:r>
        <w:separator/>
      </w:r>
    </w:p>
  </w:endnote>
  <w:endnote w:type="continuationSeparator" w:id="0">
    <w:p w14:paraId="149C8DEC" w14:textId="77777777" w:rsidR="00656E04" w:rsidRDefault="00656E04" w:rsidP="00F431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3C2824" w14:textId="77777777" w:rsidR="00656E04" w:rsidRDefault="00656E04" w:rsidP="00F43146">
      <w:r>
        <w:separator/>
      </w:r>
    </w:p>
  </w:footnote>
  <w:footnote w:type="continuationSeparator" w:id="0">
    <w:p w14:paraId="41A883FA" w14:textId="77777777" w:rsidR="00656E04" w:rsidRDefault="00656E04" w:rsidP="00F431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zcwMjI3MjMztDRS0lEKTi0uzszPAykwrAUAHGwtOCwAAAA="/>
  </w:docVars>
  <w:rsids>
    <w:rsidRoot w:val="00561FDF"/>
    <w:rsid w:val="00033D6B"/>
    <w:rsid w:val="00092D7A"/>
    <w:rsid w:val="000F00CC"/>
    <w:rsid w:val="001D77CD"/>
    <w:rsid w:val="00276487"/>
    <w:rsid w:val="00282E62"/>
    <w:rsid w:val="002A3F15"/>
    <w:rsid w:val="00425CFA"/>
    <w:rsid w:val="004B5CEA"/>
    <w:rsid w:val="004F5DEF"/>
    <w:rsid w:val="0052072D"/>
    <w:rsid w:val="00561FDF"/>
    <w:rsid w:val="00593957"/>
    <w:rsid w:val="00597282"/>
    <w:rsid w:val="005B190F"/>
    <w:rsid w:val="005C106A"/>
    <w:rsid w:val="006069D5"/>
    <w:rsid w:val="00613952"/>
    <w:rsid w:val="0061477C"/>
    <w:rsid w:val="00616E51"/>
    <w:rsid w:val="006170C6"/>
    <w:rsid w:val="00656E04"/>
    <w:rsid w:val="0066014B"/>
    <w:rsid w:val="006F7997"/>
    <w:rsid w:val="007457B9"/>
    <w:rsid w:val="00771088"/>
    <w:rsid w:val="007714D4"/>
    <w:rsid w:val="007F4F7B"/>
    <w:rsid w:val="00863B93"/>
    <w:rsid w:val="008A3FED"/>
    <w:rsid w:val="008C56F5"/>
    <w:rsid w:val="00937233"/>
    <w:rsid w:val="009D0BC2"/>
    <w:rsid w:val="009F1882"/>
    <w:rsid w:val="00A25F0B"/>
    <w:rsid w:val="00A33F1C"/>
    <w:rsid w:val="00AF457C"/>
    <w:rsid w:val="00B137CC"/>
    <w:rsid w:val="00B22E58"/>
    <w:rsid w:val="00B34923"/>
    <w:rsid w:val="00B76EFC"/>
    <w:rsid w:val="00BD2FE6"/>
    <w:rsid w:val="00BF173D"/>
    <w:rsid w:val="00CA1308"/>
    <w:rsid w:val="00CB7A7A"/>
    <w:rsid w:val="00DF57F6"/>
    <w:rsid w:val="00EB1D05"/>
    <w:rsid w:val="00EC4E5D"/>
    <w:rsid w:val="00ED6BB0"/>
    <w:rsid w:val="00F43146"/>
    <w:rsid w:val="00FB12EB"/>
    <w:rsid w:val="00FC0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B2D3C0"/>
  <w15:chartTrackingRefBased/>
  <w15:docId w15:val="{D150BC1E-D682-4863-AD26-8CD7C9F48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7997"/>
    <w:pPr>
      <w:spacing w:after="0" w:line="240" w:lineRule="auto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4F7B"/>
    <w:pPr>
      <w:keepNext/>
      <w:keepLines/>
      <w:widowControl w:val="0"/>
      <w:spacing w:before="260" w:after="260" w:line="416" w:lineRule="auto"/>
      <w:jc w:val="both"/>
      <w:outlineLvl w:val="1"/>
    </w:pPr>
    <w:rPr>
      <w:rFonts w:asciiTheme="majorHAnsi" w:eastAsia="Times New Roman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F4F7B"/>
    <w:rPr>
      <w:rFonts w:asciiTheme="majorHAnsi" w:eastAsia="Times New Roman" w:hAnsiTheme="majorHAnsi" w:cstheme="majorBidi"/>
      <w:b/>
      <w:bCs/>
      <w:sz w:val="32"/>
      <w:szCs w:val="32"/>
    </w:rPr>
  </w:style>
  <w:style w:type="paragraph" w:styleId="CommentText">
    <w:name w:val="annotation text"/>
    <w:basedOn w:val="Normal"/>
    <w:link w:val="CommentTextChar"/>
    <w:rsid w:val="00425CFA"/>
    <w:pPr>
      <w:widowControl w:val="0"/>
      <w:autoSpaceDE w:val="0"/>
      <w:autoSpaceDN w:val="0"/>
      <w:adjustRightInd w:val="0"/>
      <w:jc w:val="both"/>
    </w:pPr>
    <w:rPr>
      <w:rFonts w:ascii="Calibri" w:eastAsia="DengXian" w:hAnsi="Calibri" w:cs="Calibri"/>
      <w:color w:val="000000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425CFA"/>
    <w:rPr>
      <w:rFonts w:ascii="Calibri" w:eastAsia="DengXian" w:hAnsi="Calibri" w:cs="Calibri"/>
      <w:color w:val="000000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4314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314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431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3146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2072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7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024</Words>
  <Characters>583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yun Zou</dc:creator>
  <cp:keywords/>
  <dc:description/>
  <cp:lastModifiedBy>chao zhou</cp:lastModifiedBy>
  <cp:revision>4</cp:revision>
  <dcterms:created xsi:type="dcterms:W3CDTF">2018-10-24T03:11:00Z</dcterms:created>
  <dcterms:modified xsi:type="dcterms:W3CDTF">2018-10-24T03:20:00Z</dcterms:modified>
</cp:coreProperties>
</file>